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976b67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3ba6db8e-5caf-4b05-b8c0-34506f0426f9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34551f26-ec12-4037-94de-20c9424585ec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6:14Z</dcterms:created>
  <dcterms:modified xsi:type="dcterms:W3CDTF">2023-07-04T1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